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2AF0DD" w14:textId="77777777" w:rsidR="00E20362" w:rsidRDefault="00E20362" w:rsidP="00E20362">
      <w:pPr>
        <w:pStyle w:val="NormalWeb"/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66CC7097" wp14:editId="4C084A9D">
            <wp:extent cx="1943100" cy="1015894"/>
            <wp:effectExtent l="0" t="0" r="0" b="0"/>
            <wp:docPr id="1" name="Picture 1" descr="C:\Users\michellerichard\Desktop\LOGO 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michellerichard\Desktop\LOGO COLO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591" cy="1044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70761" w14:textId="77777777" w:rsidR="00512EEA" w:rsidRPr="00E20362" w:rsidRDefault="00E20362" w:rsidP="00E20362">
      <w:pPr>
        <w:pStyle w:val="NormalWeb"/>
        <w:rPr>
          <w:rFonts w:asciiTheme="majorHAnsi" w:hAnsiTheme="majorHAnsi"/>
          <w:b/>
          <w:bCs/>
        </w:rPr>
      </w:pPr>
      <w:r w:rsidRPr="00E20362">
        <w:rPr>
          <w:rFonts w:asciiTheme="majorHAnsi" w:hAnsiTheme="majorHAnsi"/>
        </w:rPr>
        <w:t>Student Name: ________________________________________</w:t>
      </w:r>
    </w:p>
    <w:p w14:paraId="3F92FDD1" w14:textId="77777777" w:rsidR="00512EEA" w:rsidRDefault="00E20362">
      <w:pPr>
        <w:pStyle w:val="BodyText"/>
      </w:pPr>
      <w:r>
        <w:t>Date of Birth: _______________ Phone Number: _______________________</w:t>
      </w:r>
    </w:p>
    <w:p w14:paraId="052002C9" w14:textId="77777777" w:rsidR="00512EEA" w:rsidRDefault="00E20362">
      <w:pPr>
        <w:pStyle w:val="BodyText"/>
      </w:pPr>
      <w:r>
        <w:t>Address: ___________________________________________________________</w:t>
      </w:r>
    </w:p>
    <w:p w14:paraId="381793EA" w14:textId="77777777" w:rsidR="00512EEA" w:rsidRDefault="00E20362">
      <w:pPr>
        <w:pStyle w:val="BodyText"/>
      </w:pPr>
      <w:r>
        <w:t>Current School Attending: ___________________________________________</w:t>
      </w:r>
    </w:p>
    <w:p w14:paraId="7B924901" w14:textId="77777777" w:rsidR="00512EEA" w:rsidRDefault="00E20362">
      <w:pPr>
        <w:pStyle w:val="BodyText"/>
      </w:pPr>
      <w:r>
        <w:t>Grade: ☐ 9 ☐ 10 ☐ 11 ☐ 12</w:t>
      </w:r>
    </w:p>
    <w:p w14:paraId="360792C4" w14:textId="77777777" w:rsidR="00512EEA" w:rsidRDefault="00E20362">
      <w:pPr>
        <w:pStyle w:val="BodyText"/>
      </w:pPr>
      <w:r>
        <w:t>School District: _________________________________________________</w:t>
      </w:r>
    </w:p>
    <w:p w14:paraId="5B963627" w14:textId="77777777" w:rsidR="00512EEA" w:rsidRDefault="00E20362">
      <w:pPr>
        <w:pStyle w:val="BodyText"/>
      </w:pPr>
      <w:r>
        <w:rPr>
          <w:b/>
          <w:bCs/>
        </w:rPr>
        <w:t>Special Services</w:t>
      </w:r>
    </w:p>
    <w:p w14:paraId="2CA864EA" w14:textId="77777777" w:rsidR="00512EEA" w:rsidRDefault="00E20362">
      <w:pPr>
        <w:pStyle w:val="BodyText"/>
      </w:pPr>
      <w:r>
        <w:t>☐ IEP ☐ 504 Plan ☐ Neither</w:t>
      </w:r>
    </w:p>
    <w:p w14:paraId="53342A51" w14:textId="77777777" w:rsidR="00512EEA" w:rsidRDefault="00E20362">
      <w:pPr>
        <w:pStyle w:val="BodyText"/>
      </w:pPr>
      <w:r>
        <w:rPr>
          <w:b/>
          <w:bCs/>
        </w:rPr>
        <w:t>Referral Information</w:t>
      </w:r>
    </w:p>
    <w:p w14:paraId="13483FF1" w14:textId="77777777" w:rsidR="00512EEA" w:rsidRDefault="00E20362">
      <w:pPr>
        <w:pStyle w:val="BodyText"/>
      </w:pPr>
      <w:r>
        <w:t>Referred By: ______________________________________</w:t>
      </w:r>
    </w:p>
    <w:p w14:paraId="55C9C436" w14:textId="77777777" w:rsidR="00512EEA" w:rsidRDefault="00E20362">
      <w:pPr>
        <w:pStyle w:val="BodyText"/>
      </w:pPr>
      <w:r>
        <w:t>Date: ______________________</w:t>
      </w:r>
    </w:p>
    <w:p w14:paraId="38792648" w14:textId="77777777" w:rsidR="00512EEA" w:rsidRDefault="00E20362">
      <w:pPr>
        <w:pStyle w:val="BodyText"/>
      </w:pPr>
      <w:r>
        <w:rPr>
          <w:b/>
          <w:bCs/>
        </w:rPr>
        <w:t>Reason for Referral</w:t>
      </w:r>
      <w:r>
        <w:t xml:space="preserve"> (Check all that apply)</w:t>
      </w:r>
    </w:p>
    <w:p w14:paraId="1ABE69C1" w14:textId="77777777" w:rsidR="00512EEA" w:rsidRDefault="00E20362">
      <w:pPr>
        <w:pStyle w:val="BodyText"/>
      </w:pPr>
      <w:r>
        <w:t>☐ Academic</w:t>
      </w:r>
    </w:p>
    <w:p w14:paraId="15EBE38A" w14:textId="77777777" w:rsidR="00512EEA" w:rsidRDefault="00E20362">
      <w:pPr>
        <w:pStyle w:val="BodyText"/>
      </w:pPr>
      <w:r>
        <w:t>☐ Behavior</w:t>
      </w:r>
    </w:p>
    <w:p w14:paraId="1584D11E" w14:textId="77777777" w:rsidR="00512EEA" w:rsidRDefault="00E20362">
      <w:pPr>
        <w:pStyle w:val="BodyText"/>
      </w:pPr>
      <w:r>
        <w:t>☐ Attendance</w:t>
      </w:r>
    </w:p>
    <w:p w14:paraId="23573747" w14:textId="77777777" w:rsidR="00512EEA" w:rsidRDefault="00E20362">
      <w:pPr>
        <w:pStyle w:val="BodyText"/>
      </w:pPr>
      <w:r>
        <w:t>☐ Social/Emotional</w:t>
      </w:r>
    </w:p>
    <w:p w14:paraId="63F06E4A" w14:textId="77777777" w:rsidR="00512EEA" w:rsidRDefault="00E20362">
      <w:pPr>
        <w:pStyle w:val="BodyText"/>
      </w:pPr>
      <w:r>
        <w:t>☐ Credit Recovery</w:t>
      </w:r>
    </w:p>
    <w:p w14:paraId="19C4025F" w14:textId="77777777" w:rsidR="00512EEA" w:rsidRDefault="00E20362">
      <w:pPr>
        <w:pStyle w:val="BodyText"/>
      </w:pPr>
      <w:r>
        <w:t>☐ Other: __________________________________</w:t>
      </w:r>
    </w:p>
    <w:p w14:paraId="0F9BC929" w14:textId="77777777" w:rsidR="00512EEA" w:rsidRDefault="00E20362">
      <w:pPr>
        <w:pStyle w:val="BodyText"/>
      </w:pPr>
      <w:r>
        <w:rPr>
          <w:b/>
          <w:bCs/>
        </w:rPr>
        <w:t>Concerns</w:t>
      </w:r>
      <w:r>
        <w:t xml:space="preserve"> (Check all that apply)</w:t>
      </w:r>
    </w:p>
    <w:p w14:paraId="6680EAC8" w14:textId="77777777" w:rsidR="00512EEA" w:rsidRDefault="00E20362">
      <w:pPr>
        <w:pStyle w:val="BodyText"/>
      </w:pPr>
      <w:r>
        <w:t>☐ Failing Classes</w:t>
      </w:r>
    </w:p>
    <w:p w14:paraId="7ABBE008" w14:textId="77777777" w:rsidR="00512EEA" w:rsidRDefault="00E20362">
      <w:pPr>
        <w:pStyle w:val="BodyText"/>
      </w:pPr>
      <w:r>
        <w:t>☐ Disruptive Behavior</w:t>
      </w:r>
    </w:p>
    <w:p w14:paraId="148E89E5" w14:textId="77777777" w:rsidR="00512EEA" w:rsidRDefault="00E20362">
      <w:pPr>
        <w:pStyle w:val="BodyText"/>
      </w:pPr>
      <w:r>
        <w:t>☐ Frequent Absences</w:t>
      </w:r>
    </w:p>
    <w:p w14:paraId="3B4CDAC0" w14:textId="77777777" w:rsidR="00512EEA" w:rsidRDefault="00E20362">
      <w:pPr>
        <w:pStyle w:val="BodyText"/>
      </w:pPr>
      <w:r>
        <w:t>☐ Low Engagement</w:t>
      </w:r>
    </w:p>
    <w:p w14:paraId="0E70D94F" w14:textId="77777777" w:rsidR="00512EEA" w:rsidRDefault="00E20362">
      <w:pPr>
        <w:pStyle w:val="BodyText"/>
      </w:pPr>
      <w:r>
        <w:t>☐ Peer Conflict</w:t>
      </w:r>
    </w:p>
    <w:p w14:paraId="1A4D7236" w14:textId="77777777" w:rsidR="00512EEA" w:rsidRDefault="00E20362">
      <w:pPr>
        <w:pStyle w:val="BodyText"/>
      </w:pPr>
      <w:r>
        <w:t>☐ Emotional Support Needs</w:t>
      </w:r>
    </w:p>
    <w:p w14:paraId="2823322C" w14:textId="77777777" w:rsidR="00512EEA" w:rsidRDefault="00E20362">
      <w:pPr>
        <w:pStyle w:val="BodyText"/>
      </w:pPr>
      <w:r>
        <w:t>☐ Other: __________________________________</w:t>
      </w:r>
    </w:p>
    <w:p w14:paraId="6948906F" w14:textId="77777777" w:rsidR="00E20362" w:rsidRDefault="00E20362">
      <w:pPr>
        <w:pStyle w:val="BodyText"/>
        <w:rPr>
          <w:b/>
          <w:bCs/>
        </w:rPr>
      </w:pPr>
    </w:p>
    <w:p w14:paraId="1FD9D2FC" w14:textId="77777777" w:rsidR="00512EEA" w:rsidRDefault="00E20362">
      <w:pPr>
        <w:pStyle w:val="BodyText"/>
      </w:pPr>
      <w:r>
        <w:rPr>
          <w:b/>
          <w:bCs/>
        </w:rPr>
        <w:lastRenderedPageBreak/>
        <w:t>Other Important Information</w:t>
      </w:r>
    </w:p>
    <w:p w14:paraId="027FCD2A" w14:textId="77777777" w:rsidR="00512EEA" w:rsidRDefault="00560E0A">
      <w:r>
        <w:pict w14:anchorId="7523493D">
          <v:rect id="_x0000_i1025" style="width:0;height:1.5pt" o:hralign="center" o:hrstd="t" o:hr="t"/>
        </w:pict>
      </w:r>
    </w:p>
    <w:p w14:paraId="7BEE7FE6" w14:textId="77777777" w:rsidR="00512EEA" w:rsidRDefault="00560E0A">
      <w:r>
        <w:pict w14:anchorId="65BDB20D">
          <v:rect id="_x0000_i1026" style="width:0;height:1.5pt" o:hralign="center" o:hrstd="t" o:hr="t"/>
        </w:pict>
      </w:r>
    </w:p>
    <w:p w14:paraId="07AD8AE1" w14:textId="77777777" w:rsidR="00512EEA" w:rsidRDefault="00560E0A">
      <w:r>
        <w:pict w14:anchorId="39649788">
          <v:rect id="_x0000_i1027" style="width:0;height:1.5pt" o:hralign="center" o:hrstd="t" o:hr="t"/>
        </w:pict>
      </w:r>
    </w:p>
    <w:p w14:paraId="27B58892" w14:textId="77777777" w:rsidR="00512EEA" w:rsidRDefault="00560E0A">
      <w:r>
        <w:pict w14:anchorId="63160B14">
          <v:rect id="_x0000_i1028" style="width:0;height:1.5pt" o:hralign="center" o:hrstd="t" o:hr="t"/>
        </w:pict>
      </w:r>
    </w:p>
    <w:p w14:paraId="7A4510AB" w14:textId="77777777" w:rsidR="00512EEA" w:rsidRDefault="00560E0A">
      <w:r>
        <w:pict w14:anchorId="5FB3F3D4">
          <v:rect id="_x0000_i1029" style="width:0;height:1.5pt" o:hralign="center" o:hrstd="t" o:hr="t"/>
        </w:pict>
      </w:r>
    </w:p>
    <w:p w14:paraId="469D62D6" w14:textId="77777777" w:rsidR="00512EEA" w:rsidRDefault="00560E0A">
      <w:r>
        <w:pict w14:anchorId="159DE5A2">
          <v:rect id="_x0000_i1030" style="width:0;height:1.5pt" o:hralign="center" o:hrstd="t" o:hr="t"/>
        </w:pict>
      </w:r>
    </w:p>
    <w:p w14:paraId="1EE5892E" w14:textId="77777777" w:rsidR="00512EEA" w:rsidRDefault="00E20362">
      <w:pPr>
        <w:pStyle w:val="FirstParagraph"/>
      </w:pPr>
      <w:r>
        <w:t>Signature: ___________________________________ Date: _______________</w:t>
      </w:r>
    </w:p>
    <w:sectPr w:rsidR="00512EEA" w:rsidSect="00E20362">
      <w:footnotePr>
        <w:numRestart w:val="eachSect"/>
      </w:footnotePr>
      <w:pgSz w:w="12240" w:h="15840"/>
      <w:pgMar w:top="864" w:right="1440" w:bottom="864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43A9A7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12EEA"/>
    <w:rsid w:val="00512EEA"/>
    <w:rsid w:val="00560E0A"/>
    <w:rsid w:val="00E20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4B71E045"/>
  <w15:docId w15:val="{C7918F51-D3F9-4C28-9F25-B457708D1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E2036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962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584E463A06E240880E786200904409" ma:contentTypeVersion="16" ma:contentTypeDescription="Create a new document." ma:contentTypeScope="" ma:versionID="b0e50489eab264658c2a88b85ec61c92">
  <xsd:schema xmlns:xsd="http://www.w3.org/2001/XMLSchema" xmlns:xs="http://www.w3.org/2001/XMLSchema" xmlns:p="http://schemas.microsoft.com/office/2006/metadata/properties" xmlns:ns3="c249fe4f-6db8-45cc-87c3-a43ef0fa71b8" xmlns:ns4="db788014-abc1-4532-a939-cd8ea23b19d2" targetNamespace="http://schemas.microsoft.com/office/2006/metadata/properties" ma:root="true" ma:fieldsID="541f45e402179a7774d8f28b1422720c" ns3:_="" ns4:_="">
    <xsd:import namespace="c249fe4f-6db8-45cc-87c3-a43ef0fa71b8"/>
    <xsd:import namespace="db788014-abc1-4532-a939-cd8ea23b19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DateTaken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49fe4f-6db8-45cc-87c3-a43ef0fa71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4" nillable="true" ma:displayName="_activity" ma:hidden="true" ma:internalName="_activity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20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788014-abc1-4532-a939-cd8ea23b19d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249fe4f-6db8-45cc-87c3-a43ef0fa71b8" xsi:nil="true"/>
  </documentManagement>
</p:properties>
</file>

<file path=customXml/itemProps1.xml><?xml version="1.0" encoding="utf-8"?>
<ds:datastoreItem xmlns:ds="http://schemas.openxmlformats.org/officeDocument/2006/customXml" ds:itemID="{47E99F74-5099-4949-AD89-DE452C1DDD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49fe4f-6db8-45cc-87c3-a43ef0fa71b8"/>
    <ds:schemaRef ds:uri="db788014-abc1-4532-a939-cd8ea23b19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7E444F-3D1E-41E2-8E3E-51D51298FF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FB7F07-1CD5-4FC0-AA1F-386A58DC1DCA}">
  <ds:schemaRefs>
    <ds:schemaRef ds:uri="db788014-abc1-4532-a939-cd8ea23b19d2"/>
    <ds:schemaRef ds:uri="http://schemas.microsoft.com/office/infopath/2007/PartnerControls"/>
    <ds:schemaRef ds:uri="c249fe4f-6db8-45cc-87c3-a43ef0fa71b8"/>
    <ds:schemaRef ds:uri="http://www.w3.org/XML/1998/namespace"/>
    <ds:schemaRef ds:uri="http://purl.org/dc/elements/1.1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Richard (NFI VT)</dc:creator>
  <cp:keywords/>
  <cp:lastModifiedBy>Jennifer Epstein</cp:lastModifiedBy>
  <cp:revision>2</cp:revision>
  <dcterms:created xsi:type="dcterms:W3CDTF">2026-06-09T19:01:00Z</dcterms:created>
  <dcterms:modified xsi:type="dcterms:W3CDTF">2026-06-09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584E463A06E240880E786200904409</vt:lpwstr>
  </property>
</Properties>
</file>